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C0E4E" w14:textId="1726EE18" w:rsidR="000B72E6" w:rsidRDefault="00933D93">
      <w:r>
        <w:rPr>
          <w:noProof/>
        </w:rPr>
        <w:drawing>
          <wp:inline distT="0" distB="0" distL="0" distR="0" wp14:anchorId="23C9A998" wp14:editId="3DE862E6">
            <wp:extent cx="6561503" cy="5610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69827" cy="5617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8CEB5" w14:textId="3A76FFF4" w:rsidR="00933D93" w:rsidRDefault="00933D93">
      <w:r>
        <w:rPr>
          <w:noProof/>
        </w:rPr>
        <w:lastRenderedPageBreak/>
        <w:drawing>
          <wp:inline distT="0" distB="0" distL="0" distR="0" wp14:anchorId="473B3A7C" wp14:editId="0108677E">
            <wp:extent cx="6495624" cy="596265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10541" cy="5976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5F7D1" w14:textId="7000B1CE" w:rsidR="00933D93" w:rsidRDefault="00933D93">
      <w:r>
        <w:rPr>
          <w:noProof/>
        </w:rPr>
        <w:lastRenderedPageBreak/>
        <w:drawing>
          <wp:inline distT="0" distB="0" distL="0" distR="0" wp14:anchorId="02624CF3" wp14:editId="2B081454">
            <wp:extent cx="6633363" cy="62960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1367" cy="630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1D20" w14:textId="1C4D096A" w:rsidR="00933D93" w:rsidRDefault="00933D93">
      <w:r>
        <w:rPr>
          <w:noProof/>
        </w:rPr>
        <w:drawing>
          <wp:inline distT="0" distB="0" distL="0" distR="0" wp14:anchorId="01182394" wp14:editId="0850BC1B">
            <wp:extent cx="6475925" cy="98107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79721" cy="98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EE46C" w14:textId="479A9201" w:rsidR="00933D93" w:rsidRDefault="00933D93"/>
    <w:p w14:paraId="0FE006C2" w14:textId="4CB8D379" w:rsidR="00933D93" w:rsidRDefault="00933D93">
      <w:r>
        <w:rPr>
          <w:noProof/>
        </w:rPr>
        <w:lastRenderedPageBreak/>
        <w:drawing>
          <wp:inline distT="0" distB="0" distL="0" distR="0" wp14:anchorId="01431ADE" wp14:editId="1B7AAFD9">
            <wp:extent cx="6426341" cy="5334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35954" cy="5341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5B946" w14:textId="2A6451B4" w:rsidR="00933D93" w:rsidRDefault="00933D93">
      <w:r>
        <w:rPr>
          <w:noProof/>
        </w:rPr>
        <w:lastRenderedPageBreak/>
        <w:drawing>
          <wp:inline distT="0" distB="0" distL="0" distR="0" wp14:anchorId="220A515C" wp14:editId="0324808D">
            <wp:extent cx="6634515" cy="4371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65808" cy="4392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F2DDF" w14:textId="7652E718" w:rsidR="00933D93" w:rsidRDefault="00933D93">
      <w:r>
        <w:rPr>
          <w:noProof/>
        </w:rPr>
        <w:lastRenderedPageBreak/>
        <w:drawing>
          <wp:inline distT="0" distB="0" distL="0" distR="0" wp14:anchorId="4C726DEA" wp14:editId="7A851BE8">
            <wp:extent cx="5943600" cy="40481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598AF8" wp14:editId="77CF2817">
            <wp:extent cx="6718961" cy="5133975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733363" cy="51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87F93" w14:textId="1970CA10" w:rsidR="00933D93" w:rsidRDefault="00933D93">
      <w:r>
        <w:rPr>
          <w:noProof/>
        </w:rPr>
        <w:lastRenderedPageBreak/>
        <w:drawing>
          <wp:inline distT="0" distB="0" distL="0" distR="0" wp14:anchorId="40D81A21" wp14:editId="53CA782A">
            <wp:extent cx="6555004" cy="42005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73073" cy="4212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48362" w14:textId="4DB0E571" w:rsidR="00933D93" w:rsidRDefault="00933D93">
      <w:r>
        <w:rPr>
          <w:noProof/>
        </w:rPr>
        <w:drawing>
          <wp:inline distT="0" distB="0" distL="0" distR="0" wp14:anchorId="64CBE037" wp14:editId="248CEEC6">
            <wp:extent cx="6580029" cy="2324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95386" cy="232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EECC8" w14:textId="20F5D444" w:rsidR="00933D93" w:rsidRDefault="00933D93"/>
    <w:p w14:paraId="11DD0075" w14:textId="180FEC30" w:rsidR="00933D93" w:rsidRDefault="00933D93">
      <w:r>
        <w:rPr>
          <w:noProof/>
        </w:rPr>
        <w:lastRenderedPageBreak/>
        <w:drawing>
          <wp:inline distT="0" distB="0" distL="0" distR="0" wp14:anchorId="54238469" wp14:editId="52EE3910">
            <wp:extent cx="5943600" cy="71469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4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4AAF4" w14:textId="1B5DABC1" w:rsidR="00933D93" w:rsidRDefault="00933D93">
      <w:r>
        <w:rPr>
          <w:noProof/>
        </w:rPr>
        <w:lastRenderedPageBreak/>
        <w:drawing>
          <wp:inline distT="0" distB="0" distL="0" distR="0" wp14:anchorId="5DAF7F28" wp14:editId="7D540556">
            <wp:extent cx="6422443" cy="46672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30192" cy="4672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2DA29" w14:textId="0E7E41B9" w:rsidR="00933D93" w:rsidRDefault="00933D93">
      <w:r>
        <w:rPr>
          <w:noProof/>
        </w:rPr>
        <w:lastRenderedPageBreak/>
        <w:drawing>
          <wp:inline distT="0" distB="0" distL="0" distR="0" wp14:anchorId="5AF13ACC" wp14:editId="3421C48E">
            <wp:extent cx="6609669" cy="4524375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31536" cy="453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C0A49" w14:textId="27B2897B" w:rsidR="00933D93" w:rsidRDefault="00933D93">
      <w:r>
        <w:rPr>
          <w:noProof/>
        </w:rPr>
        <w:lastRenderedPageBreak/>
        <w:drawing>
          <wp:inline distT="0" distB="0" distL="0" distR="0" wp14:anchorId="02F6F64D" wp14:editId="1C41E9C9">
            <wp:extent cx="6584328" cy="6257925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92676" cy="626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0F5C6" w14:textId="45AC0B86" w:rsidR="00933D93" w:rsidRDefault="00933D93">
      <w:r>
        <w:rPr>
          <w:noProof/>
        </w:rPr>
        <w:lastRenderedPageBreak/>
        <w:drawing>
          <wp:inline distT="0" distB="0" distL="0" distR="0" wp14:anchorId="258D2604" wp14:editId="0F2626D2">
            <wp:extent cx="6575196" cy="26574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85684" cy="266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2E739" w14:textId="668CFAE1" w:rsidR="00933D93" w:rsidRDefault="00933D93">
      <w:r>
        <w:rPr>
          <w:noProof/>
        </w:rPr>
        <w:lastRenderedPageBreak/>
        <w:drawing>
          <wp:inline distT="0" distB="0" distL="0" distR="0" wp14:anchorId="5B060C2F" wp14:editId="36333BE1">
            <wp:extent cx="6551189" cy="62579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74851" cy="6280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18944" w14:textId="33FAFFDC" w:rsidR="00933D93" w:rsidRDefault="00933D93">
      <w:r>
        <w:rPr>
          <w:noProof/>
        </w:rPr>
        <w:lastRenderedPageBreak/>
        <w:drawing>
          <wp:inline distT="0" distB="0" distL="0" distR="0" wp14:anchorId="08CEFD3E" wp14:editId="05FC1D41">
            <wp:extent cx="6573567" cy="5791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86936" cy="580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66C12" w14:textId="09D82990" w:rsidR="00933D93" w:rsidRDefault="00933D93">
      <w:r>
        <w:rPr>
          <w:noProof/>
        </w:rPr>
        <w:lastRenderedPageBreak/>
        <w:drawing>
          <wp:inline distT="0" distB="0" distL="0" distR="0" wp14:anchorId="70BB5653" wp14:editId="60DC98A0">
            <wp:extent cx="6561298" cy="59626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72989" cy="597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4152" w14:textId="02E8DE4E" w:rsidR="00933D93" w:rsidRDefault="00933D93">
      <w:r>
        <w:rPr>
          <w:noProof/>
        </w:rPr>
        <w:lastRenderedPageBreak/>
        <w:drawing>
          <wp:inline distT="0" distB="0" distL="0" distR="0" wp14:anchorId="5DB0AFDF" wp14:editId="11275708">
            <wp:extent cx="5581650" cy="577784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96474" cy="579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A502D8" wp14:editId="2CD1AE09">
            <wp:extent cx="5641511" cy="23717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84767" cy="23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5C42A" w14:textId="77777777" w:rsidR="00933D93" w:rsidRDefault="00933D93"/>
    <w:p w14:paraId="37CC3903" w14:textId="0D95D448" w:rsidR="00933D93" w:rsidRDefault="00706992">
      <w:r>
        <w:rPr>
          <w:noProof/>
        </w:rPr>
        <w:lastRenderedPageBreak/>
        <w:drawing>
          <wp:inline distT="0" distB="0" distL="0" distR="0" wp14:anchorId="533F0DB9" wp14:editId="31069156">
            <wp:extent cx="5610225" cy="5748682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707" cy="57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20732E" wp14:editId="4DB579BB">
            <wp:extent cx="5943600" cy="4495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9DEE1" w14:textId="77777777" w:rsidR="00706992" w:rsidRDefault="00706992">
      <w:pPr>
        <w:rPr>
          <w:noProof/>
        </w:rPr>
      </w:pPr>
    </w:p>
    <w:p w14:paraId="47FD9962" w14:textId="2BDD2188" w:rsidR="00706992" w:rsidRDefault="00706992">
      <w:r>
        <w:rPr>
          <w:noProof/>
        </w:rPr>
        <w:lastRenderedPageBreak/>
        <w:drawing>
          <wp:inline distT="0" distB="0" distL="0" distR="0" wp14:anchorId="2E110751" wp14:editId="2A938267">
            <wp:extent cx="6582783" cy="6238875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93514" cy="624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C1AA6" w14:textId="0AFF7F9B" w:rsidR="00706992" w:rsidRDefault="00706992">
      <w:r>
        <w:rPr>
          <w:noProof/>
        </w:rPr>
        <w:drawing>
          <wp:inline distT="0" distB="0" distL="0" distR="0" wp14:anchorId="62634517" wp14:editId="0B20F910">
            <wp:extent cx="5943600" cy="3130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F17E8" w14:textId="3893EB20" w:rsidR="00706992" w:rsidRDefault="00706992">
      <w:r>
        <w:rPr>
          <w:noProof/>
        </w:rPr>
        <w:lastRenderedPageBreak/>
        <w:drawing>
          <wp:inline distT="0" distB="0" distL="0" distR="0" wp14:anchorId="3C00F22B" wp14:editId="51A81755">
            <wp:extent cx="6370433" cy="56769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80279" cy="568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FFCE6" w14:textId="5550D256" w:rsidR="00706992" w:rsidRDefault="00706992">
      <w:r>
        <w:rPr>
          <w:noProof/>
        </w:rPr>
        <w:drawing>
          <wp:inline distT="0" distB="0" distL="0" distR="0" wp14:anchorId="4A3D9952" wp14:editId="320718D8">
            <wp:extent cx="6416755" cy="628650"/>
            <wp:effectExtent l="0" t="0" r="317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22692" cy="629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20C1B" w14:textId="0EADE792" w:rsidR="00706992" w:rsidRDefault="00706992"/>
    <w:p w14:paraId="4099722E" w14:textId="65339782" w:rsidR="00706992" w:rsidRDefault="00706992">
      <w:r>
        <w:rPr>
          <w:noProof/>
        </w:rPr>
        <w:lastRenderedPageBreak/>
        <w:drawing>
          <wp:inline distT="0" distB="0" distL="0" distR="0" wp14:anchorId="56788157" wp14:editId="25F5E3DF">
            <wp:extent cx="6427999" cy="59912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37833" cy="600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84A98" w14:textId="33A83E10" w:rsidR="00706992" w:rsidRDefault="00706992">
      <w:r>
        <w:rPr>
          <w:noProof/>
        </w:rPr>
        <w:lastRenderedPageBreak/>
        <w:drawing>
          <wp:inline distT="0" distB="0" distL="0" distR="0" wp14:anchorId="525AA6D4" wp14:editId="4D182DF7">
            <wp:extent cx="6606583" cy="6315075"/>
            <wp:effectExtent l="0" t="0" r="381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13459" cy="6321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1C3C7" w14:textId="051E92BA" w:rsidR="00706992" w:rsidRDefault="00706992">
      <w:r>
        <w:rPr>
          <w:noProof/>
        </w:rPr>
        <w:lastRenderedPageBreak/>
        <w:drawing>
          <wp:inline distT="0" distB="0" distL="0" distR="0" wp14:anchorId="2A898A9C" wp14:editId="65499678">
            <wp:extent cx="6648627" cy="5886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76034" cy="5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FA032" w14:textId="3D21E04D" w:rsidR="00706992" w:rsidRDefault="00706992">
      <w:r>
        <w:rPr>
          <w:noProof/>
        </w:rPr>
        <w:lastRenderedPageBreak/>
        <w:drawing>
          <wp:inline distT="0" distB="0" distL="0" distR="0" wp14:anchorId="1041554F" wp14:editId="09DBD566">
            <wp:extent cx="6637198" cy="59245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48827" cy="5934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6CB4E" w14:textId="4B63816E" w:rsidR="00706992" w:rsidRDefault="00706992">
      <w:r>
        <w:rPr>
          <w:noProof/>
        </w:rPr>
        <w:lastRenderedPageBreak/>
        <w:drawing>
          <wp:inline distT="0" distB="0" distL="0" distR="0" wp14:anchorId="394D7187" wp14:editId="6CCE8F7C">
            <wp:extent cx="6567514" cy="5715000"/>
            <wp:effectExtent l="0" t="0" r="508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582219" cy="572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93CB1" w14:textId="488A5E6D" w:rsidR="00706992" w:rsidRDefault="00706992">
      <w:r>
        <w:rPr>
          <w:noProof/>
        </w:rPr>
        <w:lastRenderedPageBreak/>
        <w:drawing>
          <wp:inline distT="0" distB="0" distL="0" distR="0" wp14:anchorId="4F0D0B70" wp14:editId="79157DDC">
            <wp:extent cx="6603598" cy="5800725"/>
            <wp:effectExtent l="0" t="0" r="698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14300" cy="581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55F06" w14:textId="0E1D2FCD" w:rsidR="00706992" w:rsidRDefault="00706992">
      <w:r>
        <w:rPr>
          <w:noProof/>
        </w:rPr>
        <w:lastRenderedPageBreak/>
        <w:drawing>
          <wp:inline distT="0" distB="0" distL="0" distR="0" wp14:anchorId="59F9AF8E" wp14:editId="47530613">
            <wp:extent cx="6612255" cy="433328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75197" cy="437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F7E0D" w14:textId="46A287EF" w:rsidR="00706992" w:rsidRDefault="00706992">
      <w:r>
        <w:rPr>
          <w:noProof/>
        </w:rPr>
        <w:lastRenderedPageBreak/>
        <w:drawing>
          <wp:inline distT="0" distB="0" distL="0" distR="0" wp14:anchorId="7BF51B61" wp14:editId="614F9F63">
            <wp:extent cx="6431212" cy="4648200"/>
            <wp:effectExtent l="0" t="0" r="825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38332" cy="465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5B609" w14:textId="475A9AFC" w:rsidR="00706992" w:rsidRDefault="00706992">
      <w:r>
        <w:rPr>
          <w:noProof/>
        </w:rPr>
        <w:lastRenderedPageBreak/>
        <w:drawing>
          <wp:inline distT="0" distB="0" distL="0" distR="0" wp14:anchorId="05757B29" wp14:editId="5BF48CD9">
            <wp:extent cx="6584883" cy="4010025"/>
            <wp:effectExtent l="0" t="0" r="698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00104" cy="4019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F89C59" wp14:editId="78F23EA6">
            <wp:extent cx="5943600" cy="3173095"/>
            <wp:effectExtent l="0" t="0" r="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0989F" w14:textId="77777777" w:rsidR="00706992" w:rsidRDefault="00706992"/>
    <w:p w14:paraId="096B1043" w14:textId="77777777" w:rsidR="00706992" w:rsidRDefault="00706992"/>
    <w:p w14:paraId="0FE563B6" w14:textId="77777777" w:rsidR="00706992" w:rsidRDefault="00706992"/>
    <w:p w14:paraId="5241E3A5" w14:textId="14C6E020" w:rsidR="00706992" w:rsidRDefault="00706992">
      <w:r>
        <w:rPr>
          <w:noProof/>
        </w:rPr>
        <w:lastRenderedPageBreak/>
        <w:drawing>
          <wp:inline distT="0" distB="0" distL="0" distR="0" wp14:anchorId="4BE416CC" wp14:editId="02BC81A9">
            <wp:extent cx="5943600" cy="4372610"/>
            <wp:effectExtent l="0" t="0" r="0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0FA27" w14:textId="18A8B4F8" w:rsidR="00706992" w:rsidRDefault="00706992">
      <w:r>
        <w:rPr>
          <w:noProof/>
        </w:rPr>
        <w:lastRenderedPageBreak/>
        <w:drawing>
          <wp:inline distT="0" distB="0" distL="0" distR="0" wp14:anchorId="5CF476B7" wp14:editId="1FD4E422">
            <wp:extent cx="6535188" cy="479107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47452" cy="4800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35F05" w14:textId="569A9DF4" w:rsidR="00706992" w:rsidRDefault="00706992">
      <w:r>
        <w:rPr>
          <w:noProof/>
        </w:rPr>
        <w:lastRenderedPageBreak/>
        <w:drawing>
          <wp:inline distT="0" distB="0" distL="0" distR="0" wp14:anchorId="14B530D1" wp14:editId="012930A7">
            <wp:extent cx="6553200" cy="4799379"/>
            <wp:effectExtent l="0" t="0" r="0" b="12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65008" cy="480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A6B8B" w14:textId="0833CBA0" w:rsidR="00706992" w:rsidRDefault="00706992">
      <w:r>
        <w:rPr>
          <w:noProof/>
        </w:rPr>
        <w:lastRenderedPageBreak/>
        <w:drawing>
          <wp:inline distT="0" distB="0" distL="0" distR="0" wp14:anchorId="60D47D67" wp14:editId="09BBF837">
            <wp:extent cx="6571022" cy="5553075"/>
            <wp:effectExtent l="0" t="0" r="127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579613" cy="556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76705" w14:textId="5C1698E6" w:rsidR="00706992" w:rsidRDefault="00706992">
      <w:r>
        <w:rPr>
          <w:noProof/>
        </w:rPr>
        <w:lastRenderedPageBreak/>
        <w:drawing>
          <wp:inline distT="0" distB="0" distL="0" distR="0" wp14:anchorId="666DCE1D" wp14:editId="1E4870A8">
            <wp:extent cx="6666027" cy="3867150"/>
            <wp:effectExtent l="0" t="0" r="190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79909" cy="3875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48E69" w14:textId="17787AE1" w:rsidR="00706992" w:rsidRDefault="00706992"/>
    <w:p w14:paraId="040ED63E" w14:textId="54952EB3" w:rsidR="00706992" w:rsidRDefault="00706992">
      <w:r>
        <w:rPr>
          <w:noProof/>
        </w:rPr>
        <w:lastRenderedPageBreak/>
        <w:drawing>
          <wp:inline distT="0" distB="0" distL="0" distR="0" wp14:anchorId="6A519135" wp14:editId="054C20DB">
            <wp:extent cx="6544529" cy="5124450"/>
            <wp:effectExtent l="0" t="0" r="889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553188" cy="513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D6B41" w14:textId="1EEC1722" w:rsidR="00706992" w:rsidRDefault="00706992">
      <w:r>
        <w:rPr>
          <w:noProof/>
        </w:rPr>
        <w:lastRenderedPageBreak/>
        <w:drawing>
          <wp:inline distT="0" distB="0" distL="0" distR="0" wp14:anchorId="5627558A" wp14:editId="57B90275">
            <wp:extent cx="6741466" cy="3390900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747640" cy="339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04146" w14:textId="1187FFE1" w:rsidR="00706992" w:rsidRDefault="00706992">
      <w:r>
        <w:rPr>
          <w:noProof/>
        </w:rPr>
        <w:lastRenderedPageBreak/>
        <w:drawing>
          <wp:inline distT="0" distB="0" distL="0" distR="0" wp14:anchorId="28A98DA4" wp14:editId="3A82DB81">
            <wp:extent cx="6561874" cy="57150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569841" cy="5721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315903" wp14:editId="2176B21E">
            <wp:extent cx="6621483" cy="4943475"/>
            <wp:effectExtent l="0" t="0" r="825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31152" cy="495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01196" w14:textId="77777777" w:rsidR="009B33D4" w:rsidRDefault="009B33D4"/>
    <w:p w14:paraId="2E6FB02F" w14:textId="77777777" w:rsidR="00706992" w:rsidRDefault="00706992"/>
    <w:p w14:paraId="6BA8B66F" w14:textId="77777777" w:rsidR="00706992" w:rsidRDefault="00706992"/>
    <w:p w14:paraId="02192911" w14:textId="77777777" w:rsidR="00706992" w:rsidRDefault="00706992"/>
    <w:p w14:paraId="60733DCF" w14:textId="630593CB" w:rsidR="00706992" w:rsidRDefault="009B33D4">
      <w:r>
        <w:rPr>
          <w:noProof/>
        </w:rPr>
        <w:lastRenderedPageBreak/>
        <w:drawing>
          <wp:inline distT="0" distB="0" distL="0" distR="0" wp14:anchorId="4485DEED" wp14:editId="63084105">
            <wp:extent cx="6542144" cy="585787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555049" cy="586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B2985C" wp14:editId="64351222">
            <wp:extent cx="6670775" cy="70485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75241" cy="705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3ACBC" w14:textId="105DEF50" w:rsidR="009B33D4" w:rsidRDefault="009B33D4">
      <w:r>
        <w:rPr>
          <w:noProof/>
        </w:rPr>
        <w:lastRenderedPageBreak/>
        <w:drawing>
          <wp:inline distT="0" distB="0" distL="0" distR="0" wp14:anchorId="12364C5F" wp14:editId="4378E7B5">
            <wp:extent cx="6592262" cy="5943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07442" cy="5957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27A65" w14:textId="0609608A" w:rsidR="009B33D4" w:rsidRDefault="009B33D4">
      <w:r>
        <w:rPr>
          <w:noProof/>
        </w:rPr>
        <w:lastRenderedPageBreak/>
        <w:drawing>
          <wp:inline distT="0" distB="0" distL="0" distR="0" wp14:anchorId="0C274C0E" wp14:editId="3E34AE24">
            <wp:extent cx="6497157" cy="722947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08886" cy="7242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95039" w14:textId="6079DE1E" w:rsidR="009B33D4" w:rsidRDefault="009B33D4">
      <w:r>
        <w:rPr>
          <w:noProof/>
        </w:rPr>
        <w:lastRenderedPageBreak/>
        <w:drawing>
          <wp:inline distT="0" distB="0" distL="0" distR="0" wp14:anchorId="374F329F" wp14:editId="06540614">
            <wp:extent cx="6581629" cy="60198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92170" cy="602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B0F39" w14:textId="74F2B790" w:rsidR="009B33D4" w:rsidRDefault="009B33D4">
      <w:r>
        <w:rPr>
          <w:noProof/>
        </w:rPr>
        <w:lastRenderedPageBreak/>
        <w:drawing>
          <wp:inline distT="0" distB="0" distL="0" distR="0" wp14:anchorId="69F0FA6B" wp14:editId="196B1CC0">
            <wp:extent cx="6482082" cy="425767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493474" cy="426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90A46" w14:textId="51F25B1A" w:rsidR="009B33D4" w:rsidRDefault="009B33D4">
      <w:r>
        <w:rPr>
          <w:noProof/>
        </w:rPr>
        <w:lastRenderedPageBreak/>
        <w:drawing>
          <wp:inline distT="0" distB="0" distL="0" distR="0" wp14:anchorId="2F318311" wp14:editId="0739A5E6">
            <wp:extent cx="6499812" cy="644842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514029" cy="6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4711A9" wp14:editId="717D8098">
            <wp:extent cx="5294630" cy="8229600"/>
            <wp:effectExtent l="0" t="0" r="127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946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9DCC69" wp14:editId="15E06D06">
            <wp:extent cx="6728604" cy="41910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741648" cy="419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101C5" w14:textId="435CDF2F" w:rsidR="009B33D4" w:rsidRDefault="009B33D4">
      <w:r>
        <w:rPr>
          <w:noProof/>
        </w:rPr>
        <w:lastRenderedPageBreak/>
        <w:drawing>
          <wp:inline distT="0" distB="0" distL="0" distR="0" wp14:anchorId="6651B52E" wp14:editId="40777F56">
            <wp:extent cx="6651343" cy="584835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667544" cy="586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AD8DA" w14:textId="77777777" w:rsidR="009B33D4" w:rsidRDefault="009B33D4"/>
    <w:sectPr w:rsidR="009B33D4">
      <w:footerReference w:type="default" r:id="rId6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253EAB" w14:textId="77777777" w:rsidR="00DC5F81" w:rsidRDefault="00DC5F81" w:rsidP="00706992">
      <w:pPr>
        <w:spacing w:after="0" w:line="240" w:lineRule="auto"/>
      </w:pPr>
      <w:r>
        <w:separator/>
      </w:r>
    </w:p>
  </w:endnote>
  <w:endnote w:type="continuationSeparator" w:id="0">
    <w:p w14:paraId="6F653D3B" w14:textId="77777777" w:rsidR="00DC5F81" w:rsidRDefault="00DC5F81" w:rsidP="007069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5928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2E069F" w14:textId="40745CA7" w:rsidR="00706992" w:rsidRDefault="007069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3D8F75" w14:textId="77777777" w:rsidR="00706992" w:rsidRDefault="00706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7EF58" w14:textId="77777777" w:rsidR="00DC5F81" w:rsidRDefault="00DC5F81" w:rsidP="00706992">
      <w:pPr>
        <w:spacing w:after="0" w:line="240" w:lineRule="auto"/>
      </w:pPr>
      <w:r>
        <w:separator/>
      </w:r>
    </w:p>
  </w:footnote>
  <w:footnote w:type="continuationSeparator" w:id="0">
    <w:p w14:paraId="690D4346" w14:textId="77777777" w:rsidR="00DC5F81" w:rsidRDefault="00DC5F81" w:rsidP="007069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LEwMjAyMDc1tDRW0lEKTi0uzszPAykwrAUAXReR8iwAAAA="/>
  </w:docVars>
  <w:rsids>
    <w:rsidRoot w:val="00933D93"/>
    <w:rsid w:val="000B72E6"/>
    <w:rsid w:val="00706992"/>
    <w:rsid w:val="00933D93"/>
    <w:rsid w:val="009B33D4"/>
    <w:rsid w:val="00DC5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D4950"/>
  <w15:chartTrackingRefBased/>
  <w15:docId w15:val="{A14DB9B0-362C-4061-A9C7-1AC077D23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6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6992"/>
  </w:style>
  <w:style w:type="paragraph" w:styleId="Footer">
    <w:name w:val="footer"/>
    <w:basedOn w:val="Normal"/>
    <w:link w:val="FooterChar"/>
    <w:uiPriority w:val="99"/>
    <w:unhideWhenUsed/>
    <w:rsid w:val="00706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5" Type="http://schemas.openxmlformats.org/officeDocument/2006/relationships/endnotes" Target="endnotes.xml"/><Relationship Id="rId61" Type="http://schemas.openxmlformats.org/officeDocument/2006/relationships/footer" Target="footer1.xml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9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ola, Crystal</dc:creator>
  <cp:keywords/>
  <dc:description/>
  <cp:lastModifiedBy>Arzola, Crystal</cp:lastModifiedBy>
  <cp:revision>1</cp:revision>
  <dcterms:created xsi:type="dcterms:W3CDTF">2021-02-02T02:00:00Z</dcterms:created>
  <dcterms:modified xsi:type="dcterms:W3CDTF">2021-02-02T02:56:00Z</dcterms:modified>
</cp:coreProperties>
</file>